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5C3DCA3" w14:textId="523182C7" w:rsidR="00DE312E" w:rsidRDefault="00685729" w:rsidP="00685729">
      <w:pPr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Coffee Shop Dashboard – </w:t>
      </w:r>
      <w:r w:rsidRPr="00685729">
        <w:rPr>
          <w:i/>
          <w:iCs/>
          <w:sz w:val="24"/>
          <w:szCs w:val="24"/>
        </w:rPr>
        <w:t>Breakdown</w:t>
      </w:r>
      <w:r>
        <w:rPr>
          <w:sz w:val="24"/>
          <w:szCs w:val="24"/>
        </w:rPr>
        <w:t xml:space="preserve"> </w:t>
      </w:r>
    </w:p>
    <w:p w14:paraId="65605C16" w14:textId="77777777" w:rsidR="00685729" w:rsidRDefault="00685729" w:rsidP="00685729">
      <w:pPr>
        <w:jc w:val="center"/>
        <w:rPr>
          <w:sz w:val="24"/>
          <w:szCs w:val="24"/>
        </w:rPr>
      </w:pPr>
    </w:p>
    <w:p w14:paraId="3A9FF610" w14:textId="23C10F41" w:rsidR="00685729" w:rsidRPr="00685729" w:rsidRDefault="00685729" w:rsidP="00685729">
      <w:pPr>
        <w:rPr>
          <w:b/>
          <w:bCs/>
          <w:sz w:val="24"/>
          <w:szCs w:val="24"/>
        </w:rPr>
      </w:pPr>
      <w:r w:rsidRPr="00685729">
        <w:rPr>
          <w:b/>
          <w:bCs/>
          <w:sz w:val="24"/>
          <w:szCs w:val="24"/>
        </w:rPr>
        <w:t>The Situation</w:t>
      </w:r>
    </w:p>
    <w:p w14:paraId="0BE1B1C9" w14:textId="7B47FB55" w:rsidR="00685729" w:rsidRDefault="00685729" w:rsidP="00685729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You’ve recently become a franchise owner at Maven Roasters, a coffee shop chain with three locations in New York City.</w:t>
      </w:r>
    </w:p>
    <w:p w14:paraId="7961DDEC" w14:textId="77777777" w:rsidR="00685729" w:rsidRDefault="00685729" w:rsidP="00685729">
      <w:pPr>
        <w:rPr>
          <w:sz w:val="24"/>
          <w:szCs w:val="24"/>
        </w:rPr>
      </w:pPr>
    </w:p>
    <w:p w14:paraId="08B9AC54" w14:textId="6ED4B7C5" w:rsidR="00685729" w:rsidRPr="00685729" w:rsidRDefault="00685729" w:rsidP="00685729">
      <w:pPr>
        <w:rPr>
          <w:b/>
          <w:bCs/>
          <w:sz w:val="24"/>
          <w:szCs w:val="24"/>
        </w:rPr>
      </w:pPr>
      <w:r w:rsidRPr="00685729">
        <w:rPr>
          <w:b/>
          <w:bCs/>
          <w:sz w:val="24"/>
          <w:szCs w:val="24"/>
        </w:rPr>
        <w:t xml:space="preserve">The Assignment </w:t>
      </w:r>
    </w:p>
    <w:p w14:paraId="60A1EC85" w14:textId="7DFAA385" w:rsidR="00685729" w:rsidRDefault="00685729" w:rsidP="00685729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To better understand purchase behavior and streamline operations, you’ve collected transactional data from Jan-Jun 2023.</w:t>
      </w:r>
    </w:p>
    <w:p w14:paraId="63FF81C9" w14:textId="6EDFC688" w:rsidR="00685729" w:rsidRDefault="00685729" w:rsidP="00685729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685729">
        <w:rPr>
          <w:b/>
          <w:bCs/>
          <w:sz w:val="24"/>
          <w:szCs w:val="24"/>
        </w:rPr>
        <w:t>Your goal is to transform the data into a dynamic dashboard that franchise owners can use to identify patterns, trends, and opportunities for the business</w:t>
      </w:r>
      <w:r>
        <w:rPr>
          <w:sz w:val="24"/>
          <w:szCs w:val="24"/>
        </w:rPr>
        <w:t xml:space="preserve">. </w:t>
      </w:r>
    </w:p>
    <w:p w14:paraId="63327764" w14:textId="77777777" w:rsidR="00685729" w:rsidRDefault="00685729" w:rsidP="00685729">
      <w:pPr>
        <w:rPr>
          <w:sz w:val="24"/>
          <w:szCs w:val="24"/>
        </w:rPr>
      </w:pPr>
    </w:p>
    <w:p w14:paraId="22FA302A" w14:textId="5356BB98" w:rsidR="00685729" w:rsidRPr="00685729" w:rsidRDefault="00685729" w:rsidP="00685729">
      <w:pPr>
        <w:rPr>
          <w:b/>
          <w:bCs/>
          <w:sz w:val="24"/>
          <w:szCs w:val="24"/>
        </w:rPr>
      </w:pPr>
      <w:r w:rsidRPr="00685729">
        <w:rPr>
          <w:b/>
          <w:bCs/>
          <w:sz w:val="24"/>
          <w:szCs w:val="24"/>
        </w:rPr>
        <w:t xml:space="preserve">The Objectives </w:t>
      </w:r>
    </w:p>
    <w:p w14:paraId="3D5BFDA1" w14:textId="79268C35" w:rsidR="00685729" w:rsidRDefault="00685729" w:rsidP="00E302B0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Profile and prepare the raw data for analysis.</w:t>
      </w:r>
      <w:r w:rsidR="007D3496">
        <w:rPr>
          <w:sz w:val="24"/>
          <w:szCs w:val="24"/>
        </w:rPr>
        <w:t xml:space="preserve"> </w:t>
      </w:r>
      <w:r w:rsidR="007D3496" w:rsidRPr="007D3496">
        <w:rPr>
          <w:color w:val="00B050"/>
          <w:sz w:val="24"/>
          <w:szCs w:val="24"/>
        </w:rPr>
        <w:t>(</w:t>
      </w:r>
      <w:r w:rsidR="007D3496" w:rsidRPr="007D3496">
        <w:rPr>
          <w:b/>
          <w:bCs/>
          <w:color w:val="00B050"/>
          <w:sz w:val="24"/>
          <w:szCs w:val="24"/>
        </w:rPr>
        <w:t>FINISHED</w:t>
      </w:r>
      <w:r w:rsidR="007D3496">
        <w:rPr>
          <w:sz w:val="24"/>
          <w:szCs w:val="24"/>
        </w:rPr>
        <w:t>)</w:t>
      </w:r>
    </w:p>
    <w:p w14:paraId="72BAC90B" w14:textId="4412D882" w:rsidR="007954F0" w:rsidRDefault="007954F0" w:rsidP="007954F0">
      <w:pPr>
        <w:pStyle w:val="ListParagraph"/>
        <w:numPr>
          <w:ilvl w:val="1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Take a moment to familiarize yourself with the data. How many transactions were recorded, over what p</w:t>
      </w:r>
      <w:r w:rsidR="009265A5">
        <w:rPr>
          <w:sz w:val="24"/>
          <w:szCs w:val="24"/>
        </w:rPr>
        <w:t>eriod of time? What products and product categories were sold?</w:t>
      </w:r>
    </w:p>
    <w:p w14:paraId="4679394E" w14:textId="0068C135" w:rsidR="009265A5" w:rsidRDefault="009265A5" w:rsidP="007954F0">
      <w:pPr>
        <w:pStyle w:val="ListParagraph"/>
        <w:numPr>
          <w:ilvl w:val="1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Add a new column to calculate Revenue (price * quantity)</w:t>
      </w:r>
    </w:p>
    <w:p w14:paraId="3026E9E1" w14:textId="66494D50" w:rsidR="00402D0B" w:rsidRDefault="00402D0B" w:rsidP="007954F0">
      <w:pPr>
        <w:pStyle w:val="ListParagraph"/>
        <w:numPr>
          <w:ilvl w:val="1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Add new columns to calculate </w:t>
      </w:r>
      <w:r w:rsidRPr="0026443D">
        <w:rPr>
          <w:b/>
          <w:bCs/>
          <w:sz w:val="24"/>
          <w:szCs w:val="24"/>
        </w:rPr>
        <w:t>Month</w:t>
      </w:r>
      <w:r>
        <w:rPr>
          <w:sz w:val="24"/>
          <w:szCs w:val="24"/>
        </w:rPr>
        <w:t xml:space="preserve"> and </w:t>
      </w:r>
      <w:r w:rsidRPr="0026443D">
        <w:rPr>
          <w:b/>
          <w:bCs/>
          <w:sz w:val="24"/>
          <w:szCs w:val="24"/>
        </w:rPr>
        <w:t>Day of Week</w:t>
      </w:r>
      <w:r>
        <w:rPr>
          <w:sz w:val="24"/>
          <w:szCs w:val="24"/>
        </w:rPr>
        <w:t xml:space="preserve"> based on the transaction date (</w:t>
      </w:r>
      <w:r w:rsidRPr="0026443D">
        <w:rPr>
          <w:b/>
          <w:bCs/>
          <w:sz w:val="24"/>
          <w:szCs w:val="24"/>
        </w:rPr>
        <w:t>BONUS</w:t>
      </w:r>
      <w:r>
        <w:rPr>
          <w:sz w:val="24"/>
          <w:szCs w:val="24"/>
        </w:rPr>
        <w:t>: display them as text (i.e. “Jan”, “Feb”, “Sun”, “Mon”), instead of numerical values</w:t>
      </w:r>
      <w:r w:rsidR="002A61B8">
        <w:rPr>
          <w:sz w:val="24"/>
          <w:szCs w:val="24"/>
        </w:rPr>
        <w:t>).</w:t>
      </w:r>
    </w:p>
    <w:p w14:paraId="08DD435A" w14:textId="07709119" w:rsidR="002A61B8" w:rsidRDefault="002A61B8" w:rsidP="007954F0">
      <w:pPr>
        <w:pStyle w:val="ListParagraph"/>
        <w:numPr>
          <w:ilvl w:val="1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Add a new column to extract </w:t>
      </w:r>
      <w:r w:rsidRPr="00AD63D0">
        <w:rPr>
          <w:b/>
          <w:bCs/>
          <w:sz w:val="24"/>
          <w:szCs w:val="24"/>
        </w:rPr>
        <w:t>Hour</w:t>
      </w:r>
      <w:r>
        <w:rPr>
          <w:sz w:val="24"/>
          <w:szCs w:val="24"/>
        </w:rPr>
        <w:t xml:space="preserve"> from the transaction time. </w:t>
      </w:r>
    </w:p>
    <w:p w14:paraId="07DD72E9" w14:textId="59A4FA42" w:rsidR="00685729" w:rsidRDefault="00685729" w:rsidP="00E302B0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E302B0">
        <w:rPr>
          <w:sz w:val="24"/>
          <w:szCs w:val="24"/>
        </w:rPr>
        <w:t>Explore the data with Excel Pivot Tables</w:t>
      </w:r>
    </w:p>
    <w:p w14:paraId="768400B6" w14:textId="6A37C19C" w:rsidR="00E302B0" w:rsidRDefault="005A100D" w:rsidP="005A100D">
      <w:pPr>
        <w:pStyle w:val="ListParagraph"/>
        <w:numPr>
          <w:ilvl w:val="1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Insert a PivotTable into a new tab to show </w:t>
      </w:r>
      <w:r w:rsidRPr="00B009C2">
        <w:rPr>
          <w:b/>
          <w:bCs/>
          <w:sz w:val="24"/>
          <w:szCs w:val="24"/>
        </w:rPr>
        <w:t>revenue</w:t>
      </w:r>
      <w:r>
        <w:rPr>
          <w:sz w:val="24"/>
          <w:szCs w:val="24"/>
        </w:rPr>
        <w:t xml:space="preserve"> by </w:t>
      </w:r>
      <w:r w:rsidRPr="00B009C2">
        <w:rPr>
          <w:b/>
          <w:bCs/>
          <w:sz w:val="24"/>
          <w:szCs w:val="24"/>
        </w:rPr>
        <w:t>month</w:t>
      </w:r>
      <w:r>
        <w:rPr>
          <w:sz w:val="24"/>
          <w:szCs w:val="24"/>
        </w:rPr>
        <w:t>.</w:t>
      </w:r>
    </w:p>
    <w:p w14:paraId="5DC63DEF" w14:textId="68E20841" w:rsidR="005A100D" w:rsidRDefault="005A100D" w:rsidP="005A100D">
      <w:pPr>
        <w:pStyle w:val="ListParagraph"/>
        <w:numPr>
          <w:ilvl w:val="1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Add two more PivotTables (on the same sheet) to show the </w:t>
      </w:r>
      <w:r w:rsidRPr="00B009C2">
        <w:rPr>
          <w:b/>
          <w:bCs/>
          <w:sz w:val="24"/>
          <w:szCs w:val="24"/>
        </w:rPr>
        <w:t>number of transactions</w:t>
      </w:r>
      <w:r>
        <w:rPr>
          <w:sz w:val="24"/>
          <w:szCs w:val="24"/>
        </w:rPr>
        <w:t xml:space="preserve"> by day of week and by </w:t>
      </w:r>
      <w:r w:rsidRPr="00B009C2">
        <w:rPr>
          <w:b/>
          <w:bCs/>
          <w:sz w:val="24"/>
          <w:szCs w:val="24"/>
        </w:rPr>
        <w:t>hour of day</w:t>
      </w:r>
      <w:r>
        <w:rPr>
          <w:sz w:val="24"/>
          <w:szCs w:val="24"/>
        </w:rPr>
        <w:t xml:space="preserve">. </w:t>
      </w:r>
    </w:p>
    <w:p w14:paraId="03F41391" w14:textId="4446391D" w:rsidR="005A100D" w:rsidRDefault="005A100D" w:rsidP="005A100D">
      <w:pPr>
        <w:pStyle w:val="ListParagraph"/>
        <w:numPr>
          <w:ilvl w:val="1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Add a </w:t>
      </w:r>
      <w:r w:rsidR="00B009C2">
        <w:rPr>
          <w:sz w:val="24"/>
          <w:szCs w:val="24"/>
        </w:rPr>
        <w:t xml:space="preserve">PivotTable (on the same sheet) to show the </w:t>
      </w:r>
      <w:r w:rsidR="00B009C2" w:rsidRPr="00B009C2">
        <w:rPr>
          <w:b/>
          <w:bCs/>
          <w:sz w:val="24"/>
          <w:szCs w:val="24"/>
        </w:rPr>
        <w:t>number of transactions</w:t>
      </w:r>
      <w:r w:rsidR="00B009C2">
        <w:rPr>
          <w:sz w:val="24"/>
          <w:szCs w:val="24"/>
        </w:rPr>
        <w:t xml:space="preserve"> by </w:t>
      </w:r>
      <w:r w:rsidR="00B009C2" w:rsidRPr="00B009C2">
        <w:rPr>
          <w:b/>
          <w:bCs/>
          <w:sz w:val="24"/>
          <w:szCs w:val="24"/>
        </w:rPr>
        <w:t>product category</w:t>
      </w:r>
      <w:r w:rsidR="00B009C2">
        <w:rPr>
          <w:sz w:val="24"/>
          <w:szCs w:val="24"/>
        </w:rPr>
        <w:t xml:space="preserve">, sorted descending by transactions. </w:t>
      </w:r>
    </w:p>
    <w:p w14:paraId="7B3DA8F1" w14:textId="167933A3" w:rsidR="00875B0C" w:rsidRDefault="00875B0C" w:rsidP="005A100D">
      <w:pPr>
        <w:pStyle w:val="ListParagraph"/>
        <w:numPr>
          <w:ilvl w:val="1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Add a PivotTable (on the same sheet) to show the </w:t>
      </w:r>
      <w:r w:rsidRPr="00875B0C">
        <w:rPr>
          <w:b/>
          <w:bCs/>
          <w:sz w:val="24"/>
          <w:szCs w:val="24"/>
        </w:rPr>
        <w:t>number of transactions</w:t>
      </w:r>
      <w:r>
        <w:rPr>
          <w:sz w:val="24"/>
          <w:szCs w:val="24"/>
        </w:rPr>
        <w:t xml:space="preserve"> and </w:t>
      </w:r>
      <w:r w:rsidRPr="00875B0C">
        <w:rPr>
          <w:b/>
          <w:bCs/>
          <w:sz w:val="24"/>
          <w:szCs w:val="24"/>
        </w:rPr>
        <w:t>revenue</w:t>
      </w:r>
      <w:r>
        <w:rPr>
          <w:sz w:val="24"/>
          <w:szCs w:val="24"/>
        </w:rPr>
        <w:t xml:space="preserve"> by </w:t>
      </w:r>
      <w:r w:rsidRPr="00875B0C">
        <w:rPr>
          <w:b/>
          <w:bCs/>
          <w:sz w:val="24"/>
          <w:szCs w:val="24"/>
        </w:rPr>
        <w:t>product type</w:t>
      </w:r>
      <w:r>
        <w:rPr>
          <w:sz w:val="24"/>
          <w:szCs w:val="24"/>
        </w:rPr>
        <w:t>, sorted descending and filtered to the Top 15 (by transactions).</w:t>
      </w:r>
    </w:p>
    <w:p w14:paraId="466823BA" w14:textId="77777777" w:rsidR="00060C9E" w:rsidRDefault="00060C9E" w:rsidP="00060C9E">
      <w:pPr>
        <w:rPr>
          <w:sz w:val="24"/>
          <w:szCs w:val="24"/>
        </w:rPr>
      </w:pPr>
    </w:p>
    <w:p w14:paraId="0B8CE290" w14:textId="77777777" w:rsidR="00060C9E" w:rsidRDefault="00060C9E" w:rsidP="00060C9E">
      <w:pPr>
        <w:rPr>
          <w:sz w:val="24"/>
          <w:szCs w:val="24"/>
        </w:rPr>
      </w:pPr>
    </w:p>
    <w:p w14:paraId="42E7AE4B" w14:textId="77777777" w:rsidR="00060C9E" w:rsidRPr="00060C9E" w:rsidRDefault="00060C9E" w:rsidP="00060C9E">
      <w:pPr>
        <w:rPr>
          <w:sz w:val="24"/>
          <w:szCs w:val="24"/>
        </w:rPr>
      </w:pPr>
    </w:p>
    <w:p w14:paraId="1B71C3A3" w14:textId="13509F39" w:rsidR="00685729" w:rsidRDefault="00685729" w:rsidP="00E302B0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E302B0">
        <w:rPr>
          <w:sz w:val="24"/>
          <w:szCs w:val="24"/>
        </w:rPr>
        <w:lastRenderedPageBreak/>
        <w:t>Build a dynamic dashboard to visualize patterns and trends.</w:t>
      </w:r>
    </w:p>
    <w:p w14:paraId="68B804DE" w14:textId="1F0A1026" w:rsidR="00523045" w:rsidRDefault="00523045" w:rsidP="00523045">
      <w:pPr>
        <w:pStyle w:val="ListParagraph"/>
        <w:numPr>
          <w:ilvl w:val="1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Add Pivot Charts to show revenue by month as a </w:t>
      </w:r>
      <w:r w:rsidRPr="00523045">
        <w:rPr>
          <w:b/>
          <w:bCs/>
          <w:sz w:val="24"/>
          <w:szCs w:val="24"/>
        </w:rPr>
        <w:t>line chart</w:t>
      </w:r>
      <w:r>
        <w:rPr>
          <w:sz w:val="24"/>
          <w:szCs w:val="24"/>
        </w:rPr>
        <w:t xml:space="preserve">, transactions by day of week and hour as </w:t>
      </w:r>
      <w:r w:rsidRPr="00523045">
        <w:rPr>
          <w:b/>
          <w:bCs/>
          <w:sz w:val="24"/>
          <w:szCs w:val="24"/>
        </w:rPr>
        <w:t>column charts</w:t>
      </w:r>
      <w:r>
        <w:rPr>
          <w:sz w:val="24"/>
          <w:szCs w:val="24"/>
        </w:rPr>
        <w:t xml:space="preserve">, and transactions by product category as a </w:t>
      </w:r>
      <w:r w:rsidRPr="00523045">
        <w:rPr>
          <w:b/>
          <w:bCs/>
          <w:sz w:val="24"/>
          <w:szCs w:val="24"/>
        </w:rPr>
        <w:t>bar chat</w:t>
      </w:r>
      <w:r>
        <w:rPr>
          <w:sz w:val="24"/>
          <w:szCs w:val="24"/>
        </w:rPr>
        <w:t xml:space="preserve">. </w:t>
      </w:r>
    </w:p>
    <w:p w14:paraId="6BE5FC5A" w14:textId="701B57AA" w:rsidR="00060C9E" w:rsidRDefault="00060C9E" w:rsidP="00523045">
      <w:pPr>
        <w:pStyle w:val="ListParagraph"/>
        <w:numPr>
          <w:ilvl w:val="1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Assemble the charts into a rough dashboard layout and include space for the PivotTable showing the </w:t>
      </w:r>
      <w:r w:rsidRPr="00FE631B">
        <w:rPr>
          <w:b/>
          <w:bCs/>
          <w:sz w:val="24"/>
          <w:szCs w:val="24"/>
        </w:rPr>
        <w:t>Top 15</w:t>
      </w:r>
      <w:r>
        <w:rPr>
          <w:sz w:val="24"/>
          <w:szCs w:val="24"/>
        </w:rPr>
        <w:t xml:space="preserve"> product types (you can design your own layout or follow the solution).</w:t>
      </w:r>
    </w:p>
    <w:p w14:paraId="3912C686" w14:textId="7C7C4997" w:rsidR="00060C9E" w:rsidRDefault="00060C9E" w:rsidP="00523045">
      <w:pPr>
        <w:pStyle w:val="ListParagraph"/>
        <w:numPr>
          <w:ilvl w:val="1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Add a </w:t>
      </w:r>
      <w:r w:rsidRPr="00FE631B">
        <w:rPr>
          <w:b/>
          <w:bCs/>
          <w:sz w:val="24"/>
          <w:szCs w:val="24"/>
        </w:rPr>
        <w:t>slicer</w:t>
      </w:r>
      <w:r>
        <w:rPr>
          <w:sz w:val="24"/>
          <w:szCs w:val="24"/>
        </w:rPr>
        <w:t xml:space="preserve"> for </w:t>
      </w:r>
      <w:r w:rsidRPr="00FE631B">
        <w:rPr>
          <w:b/>
          <w:bCs/>
          <w:sz w:val="24"/>
          <w:szCs w:val="24"/>
        </w:rPr>
        <w:t xml:space="preserve">store </w:t>
      </w:r>
      <w:r w:rsidR="00FE631B" w:rsidRPr="00FE631B">
        <w:rPr>
          <w:b/>
          <w:bCs/>
          <w:sz w:val="24"/>
          <w:szCs w:val="24"/>
        </w:rPr>
        <w:t>location</w:t>
      </w:r>
      <w:r w:rsidR="00FE631B">
        <w:rPr>
          <w:sz w:val="24"/>
          <w:szCs w:val="24"/>
        </w:rPr>
        <w:t xml:space="preserve"> and</w:t>
      </w:r>
      <w:r>
        <w:rPr>
          <w:sz w:val="24"/>
          <w:szCs w:val="24"/>
        </w:rPr>
        <w:t xml:space="preserve"> connect it to all of the PivotTables on the sheet.</w:t>
      </w:r>
    </w:p>
    <w:p w14:paraId="35ABF2DB" w14:textId="4F600493" w:rsidR="00FE631B" w:rsidRDefault="00FE631B" w:rsidP="00523045">
      <w:pPr>
        <w:pStyle w:val="ListParagraph"/>
        <w:numPr>
          <w:ilvl w:val="1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Adjust formatting alignment and polish to finalize the dashboard (</w:t>
      </w:r>
      <w:r w:rsidRPr="00FE631B">
        <w:rPr>
          <w:b/>
          <w:bCs/>
          <w:sz w:val="24"/>
          <w:szCs w:val="24"/>
        </w:rPr>
        <w:t>TIP</w:t>
      </w:r>
      <w:r>
        <w:rPr>
          <w:sz w:val="24"/>
          <w:szCs w:val="24"/>
        </w:rPr>
        <w:t>: hide the raw PivotTables and remove the worksheet gridlines!)</w:t>
      </w:r>
    </w:p>
    <w:p w14:paraId="57E90164" w14:textId="348D5EE3" w:rsidR="00FE631B" w:rsidRPr="00E302B0" w:rsidRDefault="00FE631B" w:rsidP="00523045">
      <w:pPr>
        <w:pStyle w:val="ListParagraph"/>
        <w:numPr>
          <w:ilvl w:val="1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Do you notice any interesting patterns or trends? What recommendations might you offer to improve Maven Roasters operations?</w:t>
      </w:r>
    </w:p>
    <w:p w14:paraId="132F11D3" w14:textId="77777777" w:rsidR="00685729" w:rsidRPr="00685729" w:rsidRDefault="00685729" w:rsidP="00685729">
      <w:pPr>
        <w:rPr>
          <w:sz w:val="24"/>
          <w:szCs w:val="24"/>
        </w:rPr>
      </w:pPr>
    </w:p>
    <w:sectPr w:rsidR="00685729" w:rsidRPr="006857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7B1A63"/>
    <w:multiLevelType w:val="hybridMultilevel"/>
    <w:tmpl w:val="77BE4B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9560CB"/>
    <w:multiLevelType w:val="hybridMultilevel"/>
    <w:tmpl w:val="59C660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B11FCE"/>
    <w:multiLevelType w:val="hybridMultilevel"/>
    <w:tmpl w:val="C354FE50"/>
    <w:lvl w:ilvl="0" w:tplc="A45CF80E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F33873"/>
    <w:multiLevelType w:val="hybridMultilevel"/>
    <w:tmpl w:val="4D426910"/>
    <w:lvl w:ilvl="0" w:tplc="04C0BB56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9647001">
    <w:abstractNumId w:val="2"/>
  </w:num>
  <w:num w:numId="2" w16cid:durableId="1612853581">
    <w:abstractNumId w:val="3"/>
  </w:num>
  <w:num w:numId="3" w16cid:durableId="164438642">
    <w:abstractNumId w:val="1"/>
  </w:num>
  <w:num w:numId="4" w16cid:durableId="20167672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OwNDYzNjU1ADJMTJV0lIJTi4sz8/NACoxrASvOk7gsAAAA"/>
  </w:docVars>
  <w:rsids>
    <w:rsidRoot w:val="00685729"/>
    <w:rsid w:val="00060C9E"/>
    <w:rsid w:val="00126940"/>
    <w:rsid w:val="00166E83"/>
    <w:rsid w:val="001C0DD2"/>
    <w:rsid w:val="0026443D"/>
    <w:rsid w:val="002A61B8"/>
    <w:rsid w:val="0038453A"/>
    <w:rsid w:val="00402D0B"/>
    <w:rsid w:val="00523045"/>
    <w:rsid w:val="005A100D"/>
    <w:rsid w:val="00685729"/>
    <w:rsid w:val="007954F0"/>
    <w:rsid w:val="007D3496"/>
    <w:rsid w:val="00875B0C"/>
    <w:rsid w:val="008907F7"/>
    <w:rsid w:val="009265A5"/>
    <w:rsid w:val="00AD63D0"/>
    <w:rsid w:val="00B009C2"/>
    <w:rsid w:val="00BE3DC5"/>
    <w:rsid w:val="00DE312E"/>
    <w:rsid w:val="00E302B0"/>
    <w:rsid w:val="00FE63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D91724"/>
  <w15:chartTrackingRefBased/>
  <w15:docId w15:val="{7A03F709-D9ED-4D06-891A-3AC2EEDC7D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8572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8572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8572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8572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8572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8572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8572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8572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8572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8572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8572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8572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8572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8572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8572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8572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8572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8572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8572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8572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8572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8572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8572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8572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8572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8572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8572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8572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85729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7</TotalTime>
  <Pages>2</Pages>
  <Words>337</Words>
  <Characters>1924</Characters>
  <Application>Microsoft Office Word</Application>
  <DocSecurity>0</DocSecurity>
  <Lines>16</Lines>
  <Paragraphs>4</Paragraphs>
  <ScaleCrop>false</ScaleCrop>
  <Company/>
  <LinksUpToDate>false</LinksUpToDate>
  <CharactersWithSpaces>2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Hinds</dc:creator>
  <cp:keywords/>
  <dc:description/>
  <cp:lastModifiedBy>Alex Hinds</cp:lastModifiedBy>
  <cp:revision>16</cp:revision>
  <dcterms:created xsi:type="dcterms:W3CDTF">2024-11-14T21:33:00Z</dcterms:created>
  <dcterms:modified xsi:type="dcterms:W3CDTF">2024-11-15T20:26:00Z</dcterms:modified>
</cp:coreProperties>
</file>